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F40316" w14:textId="77777777" w:rsidR="00E033CF" w:rsidRPr="0077334F" w:rsidRDefault="003D11F3" w:rsidP="00AD1AF6">
      <w:pPr>
        <w:rPr>
          <w:rFonts w:ascii="Calibri" w:eastAsia="SimSun" w:hAnsi="Calibri"/>
          <w:sz w:val="28"/>
          <w:szCs w:val="28"/>
          <w:lang w:eastAsia="zh-CN"/>
        </w:rPr>
      </w:pPr>
      <w:r w:rsidRPr="0077334F">
        <w:rPr>
          <w:rFonts w:ascii="Calibri" w:eastAsia="SimSun" w:hAnsi="Calibri"/>
          <w:b/>
          <w:bCs/>
          <w:sz w:val="28"/>
          <w:szCs w:val="28"/>
          <w:lang w:eastAsia="zh-CN"/>
        </w:rPr>
        <w:t>Title of Paper</w:t>
      </w:r>
    </w:p>
    <w:p w14:paraId="77272C92" w14:textId="77777777" w:rsidR="00E033CF" w:rsidRPr="008B20AE" w:rsidRDefault="00E033CF" w:rsidP="00AD1AF6">
      <w:pPr>
        <w:rPr>
          <w:rFonts w:ascii="Calibri" w:eastAsia="SimSun" w:hAnsi="Calibri"/>
          <w:sz w:val="22"/>
          <w:szCs w:val="22"/>
          <w:lang w:eastAsia="zh-CN"/>
        </w:rPr>
      </w:pPr>
    </w:p>
    <w:p w14:paraId="34E5C51E" w14:textId="77777777" w:rsidR="00E033CF" w:rsidRPr="00AD1AF6" w:rsidRDefault="003D11F3" w:rsidP="00AD1AF6">
      <w:pPr>
        <w:rPr>
          <w:rFonts w:ascii="Calibri" w:eastAsia="SimSun" w:hAnsi="Calibri"/>
          <w:sz w:val="22"/>
          <w:szCs w:val="22"/>
          <w:lang w:eastAsia="zh-CN"/>
        </w:rPr>
      </w:pPr>
      <w:r w:rsidRPr="00AD1AF6">
        <w:rPr>
          <w:rFonts w:ascii="Calibri" w:eastAsia="SimSun" w:hAnsi="Calibri"/>
          <w:sz w:val="22"/>
          <w:szCs w:val="22"/>
          <w:lang w:eastAsia="zh-CN"/>
        </w:rPr>
        <w:t>Name</w:t>
      </w:r>
    </w:p>
    <w:p w14:paraId="6DC7CEE9" w14:textId="77777777" w:rsidR="00E033CF" w:rsidRPr="00AD1AF6" w:rsidRDefault="003D11F3" w:rsidP="00AD1AF6">
      <w:pPr>
        <w:rPr>
          <w:rFonts w:ascii="Calibri" w:eastAsia="SimSun" w:hAnsi="Calibri"/>
          <w:sz w:val="22"/>
          <w:szCs w:val="22"/>
          <w:lang w:eastAsia="zh-CN"/>
        </w:rPr>
      </w:pPr>
      <w:r w:rsidRPr="00AD1AF6">
        <w:rPr>
          <w:rFonts w:ascii="Calibri" w:eastAsia="SimSun" w:hAnsi="Calibri"/>
          <w:sz w:val="22"/>
          <w:szCs w:val="22"/>
          <w:lang w:eastAsia="zh-CN"/>
        </w:rPr>
        <w:t xml:space="preserve">Institutional </w:t>
      </w:r>
      <w:r w:rsidR="00702BEA" w:rsidRPr="00AD1AF6">
        <w:rPr>
          <w:rFonts w:ascii="Calibri" w:eastAsia="SimSun" w:hAnsi="Calibri"/>
          <w:sz w:val="22"/>
          <w:szCs w:val="22"/>
          <w:lang w:eastAsia="zh-CN"/>
        </w:rPr>
        <w:t>a</w:t>
      </w:r>
      <w:r w:rsidRPr="00AD1AF6">
        <w:rPr>
          <w:rFonts w:ascii="Calibri" w:eastAsia="SimSun" w:hAnsi="Calibri"/>
          <w:sz w:val="22"/>
          <w:szCs w:val="22"/>
          <w:lang w:eastAsia="zh-CN"/>
        </w:rPr>
        <w:t>ffiliation</w:t>
      </w:r>
    </w:p>
    <w:p w14:paraId="7DE68668" w14:textId="77777777" w:rsidR="00E033CF" w:rsidRPr="00AD1AF6" w:rsidRDefault="00697B6F" w:rsidP="00AD1AF6">
      <w:pPr>
        <w:rPr>
          <w:rFonts w:ascii="Calibri" w:eastAsia="SimSun" w:hAnsi="Calibri"/>
          <w:sz w:val="22"/>
          <w:szCs w:val="22"/>
          <w:lang w:eastAsia="zh-CN"/>
        </w:rPr>
      </w:pPr>
      <w:r w:rsidRPr="00AD1AF6">
        <w:rPr>
          <w:rFonts w:ascii="Calibri" w:eastAsia="SimSun" w:hAnsi="Calibri"/>
          <w:sz w:val="22"/>
          <w:szCs w:val="22"/>
          <w:lang w:eastAsia="zh-CN"/>
        </w:rPr>
        <w:t>E</w:t>
      </w:r>
      <w:r w:rsidR="003D11F3" w:rsidRPr="00AD1AF6">
        <w:rPr>
          <w:rFonts w:ascii="Calibri" w:eastAsia="SimSun" w:hAnsi="Calibri"/>
          <w:sz w:val="22"/>
          <w:szCs w:val="22"/>
          <w:lang w:eastAsia="zh-CN"/>
        </w:rPr>
        <w:t xml:space="preserve">mail </w:t>
      </w:r>
      <w:r w:rsidR="00702BEA" w:rsidRPr="00AD1AF6">
        <w:rPr>
          <w:rFonts w:ascii="Calibri" w:eastAsia="SimSun" w:hAnsi="Calibri"/>
          <w:sz w:val="22"/>
          <w:szCs w:val="22"/>
          <w:lang w:eastAsia="zh-CN"/>
        </w:rPr>
        <w:t>a</w:t>
      </w:r>
      <w:r w:rsidR="003D11F3" w:rsidRPr="00AD1AF6">
        <w:rPr>
          <w:rFonts w:ascii="Calibri" w:eastAsia="SimSun" w:hAnsi="Calibri"/>
          <w:sz w:val="22"/>
          <w:szCs w:val="22"/>
          <w:lang w:eastAsia="zh-CN"/>
        </w:rPr>
        <w:t>ddress</w:t>
      </w:r>
    </w:p>
    <w:p w14:paraId="0FBF4BB4" w14:textId="77777777" w:rsidR="001B2435" w:rsidRPr="00AD1AF6" w:rsidRDefault="001B2435" w:rsidP="00AD1AF6">
      <w:pPr>
        <w:rPr>
          <w:rFonts w:ascii="Calibri" w:eastAsia="SimSun" w:hAnsi="Calibri"/>
          <w:sz w:val="22"/>
          <w:szCs w:val="22"/>
          <w:lang w:eastAsia="zh-CN"/>
        </w:rPr>
      </w:pPr>
    </w:p>
    <w:p w14:paraId="38C7FF0C" w14:textId="77777777" w:rsidR="001B2435" w:rsidRPr="00AD1AF6" w:rsidRDefault="005F47B2" w:rsidP="00AD1AF6">
      <w:pPr>
        <w:rPr>
          <w:rFonts w:ascii="Calibri" w:eastAsia="SimSun" w:hAnsi="Calibri"/>
          <w:sz w:val="22"/>
          <w:szCs w:val="22"/>
          <w:lang w:eastAsia="zh-CN"/>
        </w:rPr>
      </w:pPr>
      <w:r w:rsidRPr="00AD1AF6">
        <w:rPr>
          <w:rFonts w:ascii="Calibri" w:eastAsia="SimSun" w:hAnsi="Calibri"/>
          <w:sz w:val="22"/>
          <w:szCs w:val="22"/>
          <w:lang w:eastAsia="zh-CN"/>
        </w:rPr>
        <w:t>Presenting f</w:t>
      </w:r>
      <w:r w:rsidR="001B2435" w:rsidRPr="00AD1AF6">
        <w:rPr>
          <w:rFonts w:ascii="Calibri" w:eastAsia="SimSun" w:hAnsi="Calibri"/>
          <w:sz w:val="22"/>
          <w:szCs w:val="22"/>
          <w:lang w:eastAsia="zh-CN"/>
        </w:rPr>
        <w:t>rom</w:t>
      </w:r>
      <w:r w:rsidRPr="00AD1AF6">
        <w:rPr>
          <w:rFonts w:ascii="Calibri" w:eastAsia="SimSun" w:hAnsi="Calibri"/>
          <w:sz w:val="22"/>
          <w:szCs w:val="22"/>
          <w:lang w:eastAsia="zh-CN"/>
        </w:rPr>
        <w:t xml:space="preserve">: </w:t>
      </w:r>
      <w:r w:rsidR="001B2435" w:rsidRPr="00AD1AF6">
        <w:rPr>
          <w:rFonts w:ascii="Calibri" w:eastAsia="SimSun" w:hAnsi="Calibri"/>
          <w:sz w:val="22"/>
          <w:szCs w:val="22"/>
          <w:lang w:eastAsia="zh-CN"/>
        </w:rPr>
        <w:t xml:space="preserve"> state/country</w:t>
      </w:r>
    </w:p>
    <w:p w14:paraId="6B905436" w14:textId="77777777" w:rsidR="001B2435" w:rsidRPr="00AD1AF6" w:rsidRDefault="001B2435" w:rsidP="001B2435">
      <w:pPr>
        <w:pBdr>
          <w:bottom w:val="single" w:sz="6" w:space="1" w:color="auto"/>
        </w:pBdr>
        <w:ind w:right="29"/>
        <w:jc w:val="center"/>
        <w:rPr>
          <w:rFonts w:ascii="Calibri" w:eastAsia="SimSun" w:hAnsi="Calibri"/>
          <w:sz w:val="22"/>
          <w:szCs w:val="22"/>
          <w:lang w:eastAsia="zh-CN"/>
        </w:rPr>
      </w:pPr>
    </w:p>
    <w:p w14:paraId="1AFB8831" w14:textId="77777777" w:rsidR="001B2435" w:rsidRPr="00AD1AF6" w:rsidRDefault="001B2435" w:rsidP="001B2435">
      <w:pPr>
        <w:tabs>
          <w:tab w:val="left" w:pos="1230"/>
        </w:tabs>
        <w:ind w:right="-61"/>
        <w:rPr>
          <w:rFonts w:ascii="Calibri" w:eastAsia="SimSun" w:hAnsi="Calibri"/>
          <w:sz w:val="22"/>
          <w:szCs w:val="22"/>
          <w:lang w:eastAsia="zh-CN"/>
        </w:rPr>
      </w:pPr>
    </w:p>
    <w:p w14:paraId="3EA47AEB" w14:textId="59B7E431" w:rsidR="001B2435" w:rsidRPr="00AD1AF6" w:rsidRDefault="001B2435" w:rsidP="001B2435">
      <w:pPr>
        <w:jc w:val="both"/>
        <w:rPr>
          <w:rFonts w:ascii="Calibri" w:eastAsia="SimSun" w:hAnsi="Calibri"/>
          <w:color w:val="0070C0"/>
          <w:sz w:val="20"/>
          <w:szCs w:val="22"/>
          <w:lang w:eastAsia="zh-CN"/>
        </w:rPr>
      </w:pPr>
      <w:r w:rsidRPr="00AD1AF6">
        <w:rPr>
          <w:rFonts w:ascii="Calibri" w:eastAsia="SimSun" w:hAnsi="Calibri"/>
          <w:color w:val="0070C0"/>
          <w:sz w:val="20"/>
          <w:szCs w:val="22"/>
          <w:lang w:eastAsia="zh-CN"/>
        </w:rPr>
        <w:t xml:space="preserve">Please send us your </w:t>
      </w:r>
      <w:r w:rsidRPr="00AD1AF6">
        <w:rPr>
          <w:rFonts w:ascii="Calibri" w:hAnsi="Calibri"/>
          <w:color w:val="0070C0"/>
          <w:sz w:val="20"/>
          <w:szCs w:val="22"/>
        </w:rPr>
        <w:t xml:space="preserve">abstract and short bio-note of author(s) to </w:t>
      </w:r>
      <w:r w:rsidR="00591CA2">
        <w:rPr>
          <w:rStyle w:val="fontstyle01"/>
          <w:rFonts w:cs="Calibri Light"/>
          <w:color w:val="0070C0"/>
          <w:sz w:val="20"/>
          <w:lang w:val="en-GB"/>
        </w:rPr>
        <w:t>Sharon</w:t>
      </w:r>
      <w:r w:rsidR="00AD1AF6" w:rsidRPr="00AD1AF6">
        <w:rPr>
          <w:rStyle w:val="fontstyle01"/>
          <w:rFonts w:cs="Calibri Light"/>
          <w:color w:val="0070C0"/>
          <w:sz w:val="20"/>
          <w:lang w:val="en-GB"/>
        </w:rPr>
        <w:t xml:space="preserve"> at</w:t>
      </w:r>
      <w:r w:rsidR="008B3C66" w:rsidRPr="00AD1AF6">
        <w:rPr>
          <w:rFonts w:ascii="Calibri" w:hAnsi="Calibri" w:cs="Calibri"/>
          <w:color w:val="0070C0"/>
          <w:sz w:val="20"/>
          <w:szCs w:val="22"/>
        </w:rPr>
        <w:t> </w:t>
      </w:r>
      <w:hyperlink r:id="rId8" w:history="1">
        <w:r w:rsidR="00591CA2" w:rsidRPr="00591CA2">
          <w:rPr>
            <w:rStyle w:val="Hyperlink"/>
            <w:rFonts w:ascii="Calibri" w:hAnsi="Calibri" w:cs="Calibri"/>
            <w:color w:val="0070C0"/>
            <w:sz w:val="20"/>
            <w:szCs w:val="22"/>
            <w:bdr w:val="none" w:sz="0" w:space="0" w:color="auto" w:frame="1"/>
          </w:rPr>
          <w:t>arios@nus.edu.sg</w:t>
        </w:r>
      </w:hyperlink>
      <w:r w:rsidR="008B3C66" w:rsidRPr="00AD1AF6">
        <w:rPr>
          <w:rStyle w:val="Hyperlink"/>
          <w:rFonts w:ascii="Calibri" w:hAnsi="Calibri" w:cs="Calibri"/>
          <w:color w:val="0070C0"/>
          <w:sz w:val="20"/>
          <w:szCs w:val="22"/>
          <w:bdr w:val="none" w:sz="0" w:space="0" w:color="auto" w:frame="1"/>
        </w:rPr>
        <w:t xml:space="preserve"> </w:t>
      </w:r>
      <w:r w:rsidR="00FE3F33" w:rsidRPr="00AD1AF6">
        <w:rPr>
          <w:rFonts w:ascii="Calibri" w:hAnsi="Calibri"/>
          <w:color w:val="0070C0"/>
          <w:sz w:val="20"/>
          <w:szCs w:val="22"/>
        </w:rPr>
        <w:t xml:space="preserve">by </w:t>
      </w:r>
      <w:r w:rsidR="00A931CB">
        <w:rPr>
          <w:rFonts w:ascii="Calibri" w:hAnsi="Calibri"/>
          <w:b/>
          <w:color w:val="0070C0"/>
          <w:sz w:val="20"/>
          <w:szCs w:val="22"/>
        </w:rPr>
        <w:t>31</w:t>
      </w:r>
      <w:bookmarkStart w:id="0" w:name="_GoBack"/>
      <w:bookmarkEnd w:id="0"/>
      <w:r w:rsidR="00591CA2">
        <w:rPr>
          <w:rFonts w:ascii="Calibri" w:hAnsi="Calibri"/>
          <w:b/>
          <w:color w:val="0070C0"/>
          <w:sz w:val="20"/>
          <w:szCs w:val="22"/>
        </w:rPr>
        <w:t xml:space="preserve"> October</w:t>
      </w:r>
      <w:r w:rsidR="005F47B2" w:rsidRPr="00AD1AF6">
        <w:rPr>
          <w:rFonts w:ascii="Calibri" w:hAnsi="Calibri"/>
          <w:b/>
          <w:color w:val="0070C0"/>
          <w:sz w:val="20"/>
          <w:szCs w:val="22"/>
        </w:rPr>
        <w:t xml:space="preserve"> 2021</w:t>
      </w:r>
      <w:r w:rsidRPr="00AD1AF6">
        <w:rPr>
          <w:rFonts w:ascii="Calibri" w:hAnsi="Calibri"/>
          <w:color w:val="0070C0"/>
          <w:sz w:val="20"/>
          <w:szCs w:val="22"/>
        </w:rPr>
        <w:t>.</w:t>
      </w:r>
    </w:p>
    <w:p w14:paraId="4315AB78" w14:textId="77777777" w:rsidR="001B2435" w:rsidRPr="00AD1AF6" w:rsidRDefault="001B2435" w:rsidP="001B2435">
      <w:pPr>
        <w:jc w:val="both"/>
        <w:rPr>
          <w:rFonts w:ascii="Calibri" w:eastAsia="SimSun" w:hAnsi="Calibri"/>
          <w:sz w:val="22"/>
          <w:szCs w:val="22"/>
          <w:lang w:eastAsia="zh-CN"/>
        </w:rPr>
      </w:pPr>
    </w:p>
    <w:p w14:paraId="315FE8AC" w14:textId="77777777" w:rsidR="001702FC" w:rsidRPr="00AD1AF6" w:rsidRDefault="00784F39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AD1AF6">
        <w:rPr>
          <w:rFonts w:ascii="Calibri" w:eastAsia="SimSun" w:hAnsi="Calibri"/>
          <w:b/>
          <w:sz w:val="22"/>
          <w:szCs w:val="22"/>
          <w:lang w:eastAsia="zh-CN"/>
        </w:rPr>
        <w:t xml:space="preserve">ABSTRACT </w:t>
      </w:r>
    </w:p>
    <w:p w14:paraId="476DCC4D" w14:textId="77777777" w:rsidR="0077334F" w:rsidRPr="00AD1AF6" w:rsidRDefault="0077334F" w:rsidP="001702FC">
      <w:pPr>
        <w:rPr>
          <w:rFonts w:ascii="Calibri" w:eastAsia="SimSun" w:hAnsi="Calibri"/>
          <w:i/>
          <w:sz w:val="22"/>
          <w:szCs w:val="22"/>
          <w:lang w:eastAsia="zh-CN"/>
        </w:rPr>
      </w:pPr>
    </w:p>
    <w:p w14:paraId="5A437A31" w14:textId="1F96EE0F" w:rsidR="00D10022" w:rsidRPr="00AD1AF6" w:rsidRDefault="00D10022" w:rsidP="00D10022">
      <w:pPr>
        <w:jc w:val="both"/>
        <w:rPr>
          <w:rFonts w:ascii="Calibri" w:eastAsia="SimSun" w:hAnsi="Calibri"/>
          <w:color w:val="000000"/>
          <w:sz w:val="22"/>
          <w:szCs w:val="22"/>
          <w:lang w:eastAsia="zh-CN"/>
        </w:rPr>
      </w:pPr>
      <w:r w:rsidRPr="00AD1AF6">
        <w:rPr>
          <w:rFonts w:ascii="Calibri" w:hAnsi="Calibri" w:cs="Calibri"/>
          <w:color w:val="000000"/>
          <w:sz w:val="22"/>
          <w:szCs w:val="22"/>
        </w:rPr>
        <w:t xml:space="preserve">An abstract of about </w:t>
      </w:r>
      <w:r w:rsidR="00591CA2">
        <w:rPr>
          <w:rFonts w:ascii="Calibri" w:hAnsi="Calibri" w:cs="Calibri"/>
          <w:color w:val="000000"/>
          <w:sz w:val="22"/>
          <w:szCs w:val="22"/>
        </w:rPr>
        <w:t>25</w:t>
      </w:r>
      <w:r w:rsidRPr="00AD1AF6">
        <w:rPr>
          <w:rFonts w:ascii="Calibri" w:hAnsi="Calibri" w:cs="Calibri"/>
          <w:color w:val="000000"/>
          <w:sz w:val="22"/>
          <w:szCs w:val="22"/>
        </w:rPr>
        <w:t>0 words (maximum) with sufficient details of the significance of the research question(s), conceptual framing, methodology, and key findings.</w:t>
      </w:r>
    </w:p>
    <w:p w14:paraId="69B389EE" w14:textId="77777777" w:rsidR="00697B6F" w:rsidRPr="00AD1AF6" w:rsidRDefault="00697B6F" w:rsidP="001702FC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27BF7163" w14:textId="77777777" w:rsidR="00F251F9" w:rsidRPr="00AD1AF6" w:rsidRDefault="00F251F9" w:rsidP="001702FC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766DBB74" w14:textId="77777777" w:rsidR="001702FC" w:rsidRPr="00AD1AF6" w:rsidRDefault="00697B6F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  <w:r w:rsidRPr="00AD1AF6">
        <w:rPr>
          <w:rFonts w:ascii="Calibri" w:eastAsia="SimSun" w:hAnsi="Calibri"/>
          <w:b/>
          <w:sz w:val="22"/>
          <w:szCs w:val="22"/>
          <w:lang w:eastAsia="zh-CN"/>
        </w:rPr>
        <w:t xml:space="preserve">ABOUT THE SPEAKER </w:t>
      </w:r>
    </w:p>
    <w:p w14:paraId="6ABD3ED5" w14:textId="77777777" w:rsidR="0077334F" w:rsidRPr="00AD1AF6" w:rsidRDefault="0077334F" w:rsidP="00697B6F">
      <w:pPr>
        <w:rPr>
          <w:rFonts w:ascii="Calibri" w:eastAsia="SimSun" w:hAnsi="Calibri"/>
          <w:b/>
          <w:sz w:val="22"/>
          <w:szCs w:val="22"/>
          <w:lang w:eastAsia="zh-CN"/>
        </w:rPr>
      </w:pPr>
    </w:p>
    <w:p w14:paraId="79206E95" w14:textId="77777777" w:rsidR="006B37CA" w:rsidRPr="00AD1AF6" w:rsidRDefault="001702FC" w:rsidP="008174E8">
      <w:pPr>
        <w:jc w:val="both"/>
        <w:rPr>
          <w:rFonts w:ascii="Calibri" w:hAnsi="Calibri"/>
          <w:sz w:val="22"/>
          <w:szCs w:val="22"/>
          <w:lang w:val="en-AU"/>
        </w:rPr>
      </w:pPr>
      <w:r w:rsidRPr="00AD1AF6">
        <w:rPr>
          <w:rFonts w:ascii="Calibri" w:hAnsi="Calibri"/>
          <w:sz w:val="22"/>
          <w:szCs w:val="22"/>
          <w:lang w:val="en-AU"/>
        </w:rPr>
        <w:t>A</w:t>
      </w:r>
      <w:r w:rsidR="00702BEA" w:rsidRPr="00AD1AF6">
        <w:rPr>
          <w:rFonts w:ascii="Calibri" w:hAnsi="Calibri"/>
          <w:sz w:val="22"/>
          <w:szCs w:val="22"/>
          <w:lang w:val="en-AU"/>
        </w:rPr>
        <w:t xml:space="preserve"> </w:t>
      </w:r>
      <w:r w:rsidRPr="00AD1AF6">
        <w:rPr>
          <w:rFonts w:ascii="Calibri" w:hAnsi="Calibri"/>
          <w:sz w:val="22"/>
          <w:szCs w:val="22"/>
          <w:lang w:val="en-AU"/>
        </w:rPr>
        <w:t>short biography of about 1</w:t>
      </w:r>
      <w:r w:rsidR="004C613A" w:rsidRPr="00AD1AF6">
        <w:rPr>
          <w:rFonts w:ascii="Calibri" w:hAnsi="Calibri"/>
          <w:sz w:val="22"/>
          <w:szCs w:val="22"/>
          <w:lang w:val="en-AU"/>
        </w:rPr>
        <w:t>50</w:t>
      </w:r>
      <w:r w:rsidRPr="00AD1AF6">
        <w:rPr>
          <w:rFonts w:ascii="Calibri" w:hAnsi="Calibri"/>
          <w:sz w:val="22"/>
          <w:szCs w:val="22"/>
          <w:lang w:val="en-AU"/>
        </w:rPr>
        <w:t xml:space="preserve"> words, including details such as the author’s current position, research interests, relevant activities, etc</w:t>
      </w:r>
      <w:r w:rsidR="004C38B8" w:rsidRPr="00AD1AF6">
        <w:rPr>
          <w:rFonts w:ascii="Calibri" w:hAnsi="Calibri"/>
          <w:sz w:val="22"/>
          <w:szCs w:val="22"/>
          <w:lang w:val="en-AU"/>
        </w:rPr>
        <w:t>.</w:t>
      </w:r>
    </w:p>
    <w:sectPr w:rsidR="006B37CA" w:rsidRPr="00AD1AF6" w:rsidSect="00AD1AF6">
      <w:headerReference w:type="even" r:id="rId9"/>
      <w:headerReference w:type="default" r:id="rId10"/>
      <w:footerReference w:type="even" r:id="rId11"/>
      <w:pgSz w:w="11909" w:h="16834" w:code="9"/>
      <w:pgMar w:top="1440" w:right="1008" w:bottom="450" w:left="1008" w:header="432" w:footer="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227F09" w14:textId="77777777" w:rsidR="00791A62" w:rsidRDefault="00791A62">
      <w:r>
        <w:separator/>
      </w:r>
    </w:p>
  </w:endnote>
  <w:endnote w:type="continuationSeparator" w:id="0">
    <w:p w14:paraId="2C285089" w14:textId="77777777" w:rsidR="00791A62" w:rsidRDefault="00791A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dabar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﷽﷽﷽﷽﷽﷽﷽﷽ކ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MBNE+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3E3696" w14:textId="77777777" w:rsidR="00A66162" w:rsidRDefault="00A66162" w:rsidP="006D04A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C11253" w14:textId="77777777" w:rsidR="00A66162" w:rsidRDefault="00A66162" w:rsidP="002C11B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668934" w14:textId="77777777" w:rsidR="00791A62" w:rsidRDefault="00791A62">
      <w:r>
        <w:separator/>
      </w:r>
    </w:p>
  </w:footnote>
  <w:footnote w:type="continuationSeparator" w:id="0">
    <w:p w14:paraId="7E058150" w14:textId="77777777" w:rsidR="00791A62" w:rsidRDefault="00791A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26F55E" w14:textId="77777777" w:rsidR="00A66162" w:rsidRDefault="00A66162" w:rsidP="0063227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A9FFD46" w14:textId="77777777" w:rsidR="00A66162" w:rsidRDefault="00A66162" w:rsidP="005141A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FCF9CB" w14:textId="2A29D7D7" w:rsidR="00A01B58" w:rsidRPr="00591CA2" w:rsidRDefault="00591CA2" w:rsidP="00591CA2">
    <w:pPr>
      <w:jc w:val="center"/>
      <w:rPr>
        <w:rFonts w:ascii="Calibri" w:hAnsi="Calibri"/>
        <w:color w:val="000000" w:themeColor="text1"/>
        <w:sz w:val="18"/>
        <w:szCs w:val="22"/>
      </w:rPr>
    </w:pPr>
    <w:bookmarkStart w:id="1" w:name="OLE_LINK3"/>
    <w:bookmarkStart w:id="2" w:name="OLE_LINK4"/>
    <w:r w:rsidRPr="00591CA2">
      <w:rPr>
        <w:rFonts w:asciiTheme="minorHAnsi" w:hAnsiTheme="minorHAnsi" w:cstheme="minorHAnsi"/>
        <w:b/>
        <w:bCs/>
        <w:color w:val="000000" w:themeColor="text1"/>
        <w:sz w:val="20"/>
        <w:szCs w:val="22"/>
        <w:lang w:val="en-SG"/>
      </w:rPr>
      <w:t>HEALTH INFRASTRUCTURE AND ASIA’S EPIDEMIOLOGICAL TRANSITIONS: HISTORICAL PERSPECTIVES</w:t>
    </w:r>
    <w:r w:rsidR="00AD1AF6" w:rsidRPr="00591CA2">
      <w:rPr>
        <w:rFonts w:asciiTheme="minorHAnsi" w:hAnsiTheme="minorHAnsi" w:cstheme="minorHAnsi"/>
        <w:b/>
        <w:bCs/>
        <w:color w:val="000000" w:themeColor="text1"/>
        <w:sz w:val="20"/>
        <w:szCs w:val="22"/>
        <w:lang w:val="en-SG"/>
      </w:rPr>
      <w:t xml:space="preserve">   </w:t>
    </w:r>
    <w:r w:rsidR="00A931CB">
      <w:rPr>
        <w:rFonts w:ascii="Calibri" w:hAnsi="Calibri"/>
        <w:b/>
        <w:bCs/>
        <w:color w:val="000000" w:themeColor="text1"/>
        <w:sz w:val="20"/>
        <w:szCs w:val="22"/>
      </w:rPr>
      <w:t>13-14</w:t>
    </w:r>
    <w:r w:rsidRPr="00591CA2">
      <w:rPr>
        <w:rFonts w:ascii="Calibri" w:hAnsi="Calibri"/>
        <w:b/>
        <w:bCs/>
        <w:color w:val="000000" w:themeColor="text1"/>
        <w:sz w:val="20"/>
        <w:szCs w:val="22"/>
      </w:rPr>
      <w:t xml:space="preserve"> APRIL</w:t>
    </w:r>
    <w:r w:rsidR="00AD1AF6" w:rsidRPr="00591CA2">
      <w:rPr>
        <w:rFonts w:ascii="Calibri" w:hAnsi="Calibri"/>
        <w:b/>
        <w:bCs/>
        <w:color w:val="000000" w:themeColor="text1"/>
        <w:sz w:val="20"/>
        <w:szCs w:val="22"/>
      </w:rPr>
      <w:t xml:space="preserve"> 202</w:t>
    </w:r>
    <w:r w:rsidRPr="00591CA2">
      <w:rPr>
        <w:rFonts w:ascii="Calibri" w:hAnsi="Calibri"/>
        <w:b/>
        <w:bCs/>
        <w:color w:val="000000" w:themeColor="text1"/>
        <w:sz w:val="20"/>
        <w:szCs w:val="22"/>
      </w:rPr>
      <w:t>2</w:t>
    </w:r>
    <w:r w:rsidR="00AD1AF6" w:rsidRPr="00591CA2">
      <w:rPr>
        <w:rFonts w:ascii="Calibri" w:hAnsi="Calibri"/>
        <w:bCs/>
        <w:color w:val="000000" w:themeColor="text1"/>
        <w:sz w:val="20"/>
        <w:szCs w:val="22"/>
      </w:rPr>
      <w:t xml:space="preserve"> </w:t>
    </w:r>
    <w:r w:rsidR="00AD1AF6" w:rsidRPr="00591CA2">
      <w:rPr>
        <w:rFonts w:ascii="Calibri" w:hAnsi="Calibri"/>
        <w:bCs/>
        <w:color w:val="000000" w:themeColor="text1"/>
        <w:sz w:val="22"/>
        <w:szCs w:val="22"/>
      </w:rPr>
      <w:br/>
    </w:r>
    <w:r w:rsidRPr="00591CA2">
      <w:rPr>
        <w:rFonts w:ascii="Calibri" w:hAnsi="Calibri"/>
        <w:bCs/>
        <w:color w:val="000000" w:themeColor="text1"/>
        <w:sz w:val="18"/>
        <w:szCs w:val="22"/>
      </w:rPr>
      <w:t xml:space="preserve">THIS WORKSHOP IS JOINTLY </w:t>
    </w:r>
    <w:r w:rsidR="00AD1AF6" w:rsidRPr="00591CA2">
      <w:rPr>
        <w:rFonts w:ascii="Calibri" w:hAnsi="Calibri"/>
        <w:bCs/>
        <w:color w:val="000000" w:themeColor="text1"/>
        <w:sz w:val="18"/>
        <w:szCs w:val="22"/>
      </w:rPr>
      <w:t xml:space="preserve">ORGANISED BY THE </w:t>
    </w:r>
    <w:r w:rsidR="00AD1AF6" w:rsidRPr="00591CA2">
      <w:rPr>
        <w:rFonts w:ascii="Calibri" w:hAnsi="Calibri"/>
        <w:color w:val="000000" w:themeColor="text1"/>
        <w:sz w:val="18"/>
        <w:szCs w:val="22"/>
      </w:rPr>
      <w:t>ASIA RESEARCH INSTITUTE, NATIONAL UNIVERSITY OF SINGAPORE</w:t>
    </w:r>
    <w:bookmarkEnd w:id="1"/>
    <w:bookmarkEnd w:id="2"/>
    <w:r w:rsidRPr="00591CA2">
      <w:rPr>
        <w:rFonts w:ascii="Calibri" w:hAnsi="Calibri"/>
        <w:color w:val="000000" w:themeColor="text1"/>
        <w:sz w:val="18"/>
        <w:szCs w:val="22"/>
      </w:rPr>
      <w:t xml:space="preserve">, </w:t>
    </w:r>
    <w:r w:rsidRPr="00591CA2">
      <w:rPr>
        <w:rFonts w:ascii="Calibri" w:hAnsi="Calibri"/>
        <w:color w:val="000000" w:themeColor="text1"/>
        <w:sz w:val="18"/>
        <w:szCs w:val="22"/>
      </w:rPr>
      <w:br/>
      <w:t>AND GERMAN INSTITUTE FOR JAPANESE STUDIES, TOKYO</w:t>
    </w:r>
  </w:p>
  <w:p w14:paraId="1C07D0C4" w14:textId="77777777" w:rsidR="005F47B2" w:rsidRDefault="005F47B2" w:rsidP="005F47B2">
    <w:pPr>
      <w:pStyle w:val="NormalWeb"/>
      <w:pBdr>
        <w:bottom w:val="single" w:sz="6" w:space="1" w:color="auto"/>
      </w:pBdr>
      <w:spacing w:before="0" w:beforeAutospacing="0" w:after="0" w:afterAutospacing="0"/>
      <w:jc w:val="center"/>
      <w:rPr>
        <w:rFonts w:ascii="Calibri" w:hAnsi="Calibri"/>
        <w:color w:val="767171" w:themeColor="background2" w:themeShade="80"/>
        <w:sz w:val="22"/>
        <w:szCs w:val="22"/>
      </w:rPr>
    </w:pPr>
  </w:p>
  <w:p w14:paraId="72E0B7F5" w14:textId="77777777" w:rsidR="005F47B2" w:rsidRPr="005F47B2" w:rsidRDefault="005F47B2" w:rsidP="005F47B2">
    <w:pPr>
      <w:pStyle w:val="NormalWeb"/>
      <w:spacing w:before="0" w:beforeAutospacing="0" w:after="0" w:afterAutospacing="0"/>
      <w:jc w:val="center"/>
      <w:rPr>
        <w:rFonts w:ascii="Calibri" w:hAnsi="Calibri"/>
        <w:sz w:val="22"/>
        <w:szCs w:val="22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0B5E57"/>
    <w:multiLevelType w:val="hybridMultilevel"/>
    <w:tmpl w:val="EE66788E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379A0"/>
    <w:multiLevelType w:val="hybridMultilevel"/>
    <w:tmpl w:val="616AAE84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C17C6456">
      <w:start w:val="9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Codabar" w:hAnsi="Symbol" w:cs="Codabar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6D86"/>
    <w:multiLevelType w:val="hybridMultilevel"/>
    <w:tmpl w:val="E3FCD50C"/>
    <w:lvl w:ilvl="0" w:tplc="C17C6456">
      <w:start w:val="9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Codabar" w:hAnsi="Symbol" w:cs="Codabar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GIiMzSwMgw8xcSUcpOLW4ODM/D6TAsBYAqpj6GCwAAAA="/>
  </w:docVars>
  <w:rsids>
    <w:rsidRoot w:val="006E67B5"/>
    <w:rsid w:val="00042A47"/>
    <w:rsid w:val="00052AB5"/>
    <w:rsid w:val="000640A4"/>
    <w:rsid w:val="00080F0E"/>
    <w:rsid w:val="00086E12"/>
    <w:rsid w:val="000A53E7"/>
    <w:rsid w:val="000C0FB7"/>
    <w:rsid w:val="000F194D"/>
    <w:rsid w:val="00106667"/>
    <w:rsid w:val="001078DF"/>
    <w:rsid w:val="00120C41"/>
    <w:rsid w:val="00120D65"/>
    <w:rsid w:val="001451C8"/>
    <w:rsid w:val="001536E9"/>
    <w:rsid w:val="001702FC"/>
    <w:rsid w:val="00194F21"/>
    <w:rsid w:val="001B2435"/>
    <w:rsid w:val="001C2BED"/>
    <w:rsid w:val="001D5E61"/>
    <w:rsid w:val="001D75D2"/>
    <w:rsid w:val="001F54EF"/>
    <w:rsid w:val="002268F1"/>
    <w:rsid w:val="0023039F"/>
    <w:rsid w:val="002355BA"/>
    <w:rsid w:val="00236F49"/>
    <w:rsid w:val="00264416"/>
    <w:rsid w:val="002765DA"/>
    <w:rsid w:val="00276A90"/>
    <w:rsid w:val="002C11BF"/>
    <w:rsid w:val="002D0C7C"/>
    <w:rsid w:val="002F00A8"/>
    <w:rsid w:val="003224B8"/>
    <w:rsid w:val="00340108"/>
    <w:rsid w:val="00344459"/>
    <w:rsid w:val="0036288E"/>
    <w:rsid w:val="00394A10"/>
    <w:rsid w:val="003B2122"/>
    <w:rsid w:val="003C6068"/>
    <w:rsid w:val="003D11F3"/>
    <w:rsid w:val="003E160C"/>
    <w:rsid w:val="003F2626"/>
    <w:rsid w:val="004302AA"/>
    <w:rsid w:val="004342AD"/>
    <w:rsid w:val="0044231E"/>
    <w:rsid w:val="00453F7B"/>
    <w:rsid w:val="00461756"/>
    <w:rsid w:val="004737F6"/>
    <w:rsid w:val="00485CDA"/>
    <w:rsid w:val="0049048A"/>
    <w:rsid w:val="004C38B8"/>
    <w:rsid w:val="004C613A"/>
    <w:rsid w:val="004E11BE"/>
    <w:rsid w:val="005141A8"/>
    <w:rsid w:val="005706AA"/>
    <w:rsid w:val="00591606"/>
    <w:rsid w:val="00591CA2"/>
    <w:rsid w:val="005A0368"/>
    <w:rsid w:val="005B3AD0"/>
    <w:rsid w:val="005C41BA"/>
    <w:rsid w:val="005D425B"/>
    <w:rsid w:val="005E1DE4"/>
    <w:rsid w:val="005E2364"/>
    <w:rsid w:val="005E680E"/>
    <w:rsid w:val="005F47B2"/>
    <w:rsid w:val="00603192"/>
    <w:rsid w:val="006059E6"/>
    <w:rsid w:val="00632276"/>
    <w:rsid w:val="006543F9"/>
    <w:rsid w:val="00656A80"/>
    <w:rsid w:val="00664458"/>
    <w:rsid w:val="0067666A"/>
    <w:rsid w:val="0068517F"/>
    <w:rsid w:val="00697B6F"/>
    <w:rsid w:val="006A64CB"/>
    <w:rsid w:val="006B37CA"/>
    <w:rsid w:val="006B3D06"/>
    <w:rsid w:val="006D04A7"/>
    <w:rsid w:val="006E05B1"/>
    <w:rsid w:val="006E67B5"/>
    <w:rsid w:val="00702BEA"/>
    <w:rsid w:val="007033AB"/>
    <w:rsid w:val="00717A2F"/>
    <w:rsid w:val="0077334F"/>
    <w:rsid w:val="007847ED"/>
    <w:rsid w:val="00784F39"/>
    <w:rsid w:val="00791A62"/>
    <w:rsid w:val="007A679E"/>
    <w:rsid w:val="00805200"/>
    <w:rsid w:val="008174E8"/>
    <w:rsid w:val="00825C5C"/>
    <w:rsid w:val="0086614F"/>
    <w:rsid w:val="008722A0"/>
    <w:rsid w:val="00881FE1"/>
    <w:rsid w:val="008909D6"/>
    <w:rsid w:val="008B20AE"/>
    <w:rsid w:val="008B3C66"/>
    <w:rsid w:val="008D5CDE"/>
    <w:rsid w:val="008E2679"/>
    <w:rsid w:val="00955608"/>
    <w:rsid w:val="00960658"/>
    <w:rsid w:val="0097058D"/>
    <w:rsid w:val="00970F71"/>
    <w:rsid w:val="009718D7"/>
    <w:rsid w:val="00974488"/>
    <w:rsid w:val="0099557D"/>
    <w:rsid w:val="009D7D8E"/>
    <w:rsid w:val="009E51B5"/>
    <w:rsid w:val="00A01B58"/>
    <w:rsid w:val="00A026A5"/>
    <w:rsid w:val="00A25DF0"/>
    <w:rsid w:val="00A320C1"/>
    <w:rsid w:val="00A568EC"/>
    <w:rsid w:val="00A63867"/>
    <w:rsid w:val="00A639A0"/>
    <w:rsid w:val="00A65492"/>
    <w:rsid w:val="00A66162"/>
    <w:rsid w:val="00A730B8"/>
    <w:rsid w:val="00A848CD"/>
    <w:rsid w:val="00A84D3F"/>
    <w:rsid w:val="00A9163E"/>
    <w:rsid w:val="00A931CB"/>
    <w:rsid w:val="00A93A6F"/>
    <w:rsid w:val="00A971F9"/>
    <w:rsid w:val="00AB488B"/>
    <w:rsid w:val="00AC2028"/>
    <w:rsid w:val="00AC6621"/>
    <w:rsid w:val="00AD1AF6"/>
    <w:rsid w:val="00B108FD"/>
    <w:rsid w:val="00B11FD8"/>
    <w:rsid w:val="00B3555E"/>
    <w:rsid w:val="00B62C66"/>
    <w:rsid w:val="00B70943"/>
    <w:rsid w:val="00BA06FC"/>
    <w:rsid w:val="00BC42F3"/>
    <w:rsid w:val="00C30CB5"/>
    <w:rsid w:val="00C341E3"/>
    <w:rsid w:val="00C40115"/>
    <w:rsid w:val="00C63D5C"/>
    <w:rsid w:val="00C71A6E"/>
    <w:rsid w:val="00C8767D"/>
    <w:rsid w:val="00C971DF"/>
    <w:rsid w:val="00CB7250"/>
    <w:rsid w:val="00CC5FEB"/>
    <w:rsid w:val="00CD44B7"/>
    <w:rsid w:val="00CF0A11"/>
    <w:rsid w:val="00D10022"/>
    <w:rsid w:val="00D17E2C"/>
    <w:rsid w:val="00D43464"/>
    <w:rsid w:val="00D47F72"/>
    <w:rsid w:val="00D70D81"/>
    <w:rsid w:val="00D75A9E"/>
    <w:rsid w:val="00DA1DEA"/>
    <w:rsid w:val="00DB79E5"/>
    <w:rsid w:val="00DE24F2"/>
    <w:rsid w:val="00DF7FA2"/>
    <w:rsid w:val="00E00411"/>
    <w:rsid w:val="00E033CF"/>
    <w:rsid w:val="00E055F9"/>
    <w:rsid w:val="00E570A4"/>
    <w:rsid w:val="00E62307"/>
    <w:rsid w:val="00E756E0"/>
    <w:rsid w:val="00E83E4B"/>
    <w:rsid w:val="00EA0BC0"/>
    <w:rsid w:val="00EA317F"/>
    <w:rsid w:val="00EC6D17"/>
    <w:rsid w:val="00EE2C02"/>
    <w:rsid w:val="00EE3422"/>
    <w:rsid w:val="00EF5405"/>
    <w:rsid w:val="00EF66B8"/>
    <w:rsid w:val="00F207A6"/>
    <w:rsid w:val="00F251F9"/>
    <w:rsid w:val="00F47C33"/>
    <w:rsid w:val="00F67F4C"/>
    <w:rsid w:val="00F86264"/>
    <w:rsid w:val="00F927FC"/>
    <w:rsid w:val="00FA50D0"/>
    <w:rsid w:val="00FB69A8"/>
    <w:rsid w:val="00FC5D17"/>
    <w:rsid w:val="00FD3EEE"/>
    <w:rsid w:val="00FE2D00"/>
    <w:rsid w:val="00FE3F33"/>
    <w:rsid w:val="00FF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F58C76"/>
  <w15:chartTrackingRefBased/>
  <w15:docId w15:val="{84525F81-BB9F-4D78-8797-E04D81D9E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970F7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GB"/>
    </w:rPr>
  </w:style>
  <w:style w:type="paragraph" w:styleId="Heading2">
    <w:name w:val="heading 2"/>
    <w:basedOn w:val="Normal"/>
    <w:next w:val="Normal"/>
    <w:qFormat/>
    <w:rsid w:val="00276A9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D75A9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67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E67B5"/>
  </w:style>
  <w:style w:type="character" w:styleId="Hyperlink">
    <w:name w:val="Hyperlink"/>
    <w:unhideWhenUsed/>
    <w:rsid w:val="006E67B5"/>
    <w:rPr>
      <w:color w:val="0000FF"/>
      <w:u w:val="single"/>
    </w:rPr>
  </w:style>
  <w:style w:type="paragraph" w:styleId="BodyText">
    <w:name w:val="Body Text"/>
    <w:basedOn w:val="Normal"/>
    <w:rsid w:val="00970F71"/>
    <w:pPr>
      <w:ind w:right="1559"/>
    </w:pPr>
    <w:rPr>
      <w:rFonts w:ascii="Times" w:eastAsia="Times" w:hAnsi="Times"/>
      <w:szCs w:val="20"/>
      <w:lang w:val="en-GB" w:eastAsia="sv-SE"/>
    </w:rPr>
  </w:style>
  <w:style w:type="paragraph" w:styleId="BodyText2">
    <w:name w:val="Body Text 2"/>
    <w:basedOn w:val="Normal"/>
    <w:rsid w:val="00970F71"/>
    <w:pPr>
      <w:spacing w:line="360" w:lineRule="auto"/>
    </w:pPr>
    <w:rPr>
      <w:rFonts w:ascii="Times" w:eastAsia="Times" w:hAnsi="Times"/>
      <w:i/>
      <w:szCs w:val="20"/>
      <w:lang w:val="en-GB" w:eastAsia="sv-SE"/>
    </w:rPr>
  </w:style>
  <w:style w:type="paragraph" w:styleId="NormalWeb">
    <w:name w:val="Normal (Web)"/>
    <w:basedOn w:val="Normal"/>
    <w:uiPriority w:val="99"/>
    <w:rsid w:val="00EA0BC0"/>
    <w:pPr>
      <w:spacing w:before="100" w:beforeAutospacing="1" w:after="100" w:afterAutospacing="1"/>
    </w:pPr>
  </w:style>
  <w:style w:type="character" w:styleId="Emphasis">
    <w:name w:val="Emphasis"/>
    <w:qFormat/>
    <w:rsid w:val="001C2BED"/>
    <w:rPr>
      <w:i/>
      <w:iCs/>
    </w:rPr>
  </w:style>
  <w:style w:type="character" w:customStyle="1" w:styleId="apple-style-span">
    <w:name w:val="apple-style-span"/>
    <w:basedOn w:val="DefaultParagraphFont"/>
    <w:rsid w:val="00656A80"/>
  </w:style>
  <w:style w:type="paragraph" w:styleId="FootnoteText">
    <w:name w:val="footnote text"/>
    <w:aliases w:val="ข้อความเชิงอรรถ,¢éÍ¤ÇÒÁàªÔ§ÍÃÃ¶"/>
    <w:basedOn w:val="Normal"/>
    <w:semiHidden/>
    <w:rsid w:val="00276A90"/>
    <w:pPr>
      <w:spacing w:before="120" w:after="120"/>
    </w:pPr>
    <w:rPr>
      <w:rFonts w:eastAsia="Times"/>
      <w:sz w:val="20"/>
      <w:szCs w:val="20"/>
    </w:rPr>
  </w:style>
  <w:style w:type="character" w:styleId="FootnoteReference">
    <w:name w:val="footnote reference"/>
    <w:aliases w:val="อ้างอิงเชิงอรรถ,ÍéÒ§ÍÔ§àªÔ§ÍÃÃ¶"/>
    <w:semiHidden/>
    <w:rsid w:val="00276A90"/>
    <w:rPr>
      <w:vertAlign w:val="superscript"/>
    </w:rPr>
  </w:style>
  <w:style w:type="paragraph" w:styleId="Footer">
    <w:name w:val="footer"/>
    <w:basedOn w:val="Normal"/>
    <w:rsid w:val="002C11BF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5141A8"/>
    <w:pPr>
      <w:tabs>
        <w:tab w:val="center" w:pos="4320"/>
        <w:tab w:val="right" w:pos="8640"/>
      </w:tabs>
    </w:pPr>
  </w:style>
  <w:style w:type="paragraph" w:customStyle="1" w:styleId="Pa3">
    <w:name w:val="Pa3"/>
    <w:basedOn w:val="Normal"/>
    <w:next w:val="Normal"/>
    <w:rsid w:val="004C38B8"/>
    <w:pPr>
      <w:autoSpaceDE w:val="0"/>
      <w:autoSpaceDN w:val="0"/>
      <w:adjustRightInd w:val="0"/>
      <w:spacing w:after="100" w:line="221" w:lineRule="atLeast"/>
    </w:pPr>
    <w:rPr>
      <w:rFonts w:ascii="GOMBNE+Times-Bold" w:eastAsia="SimSun" w:hAnsi="GOMBNE+Times-Bold"/>
      <w:lang w:eastAsia="zh-CN"/>
    </w:rPr>
  </w:style>
  <w:style w:type="character" w:customStyle="1" w:styleId="headerfont1">
    <w:name w:val="headerfont1"/>
    <w:rsid w:val="00A639A0"/>
    <w:rPr>
      <w:rFonts w:ascii="Verdana" w:hAnsi="Verdana" w:hint="default"/>
      <w:b/>
      <w:bCs/>
      <w:color w:val="2A72BE"/>
      <w:spacing w:val="0"/>
      <w:sz w:val="21"/>
      <w:szCs w:val="21"/>
    </w:rPr>
  </w:style>
  <w:style w:type="paragraph" w:styleId="PlainText">
    <w:name w:val="Plain Text"/>
    <w:basedOn w:val="Normal"/>
    <w:link w:val="PlainTextChar"/>
    <w:uiPriority w:val="99"/>
    <w:unhideWhenUsed/>
    <w:rsid w:val="00A66162"/>
    <w:rPr>
      <w:rFonts w:ascii="Consolas" w:eastAsia="SimSun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A66162"/>
    <w:rPr>
      <w:rFonts w:ascii="Consolas" w:eastAsia="SimSun" w:hAnsi="Consolas" w:cs="Times New Roman"/>
      <w:sz w:val="21"/>
      <w:szCs w:val="21"/>
    </w:rPr>
  </w:style>
  <w:style w:type="character" w:customStyle="1" w:styleId="fontstyle01">
    <w:name w:val="fontstyle01"/>
    <w:rsid w:val="008909D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FollowedHyperlink">
    <w:name w:val="FollowedHyperlink"/>
    <w:rsid w:val="000F194D"/>
    <w:rPr>
      <w:color w:val="954F72"/>
      <w:u w:val="single"/>
    </w:rPr>
  </w:style>
  <w:style w:type="character" w:customStyle="1" w:styleId="Heading4Char">
    <w:name w:val="Heading 4 Char"/>
    <w:link w:val="Heading4"/>
    <w:rsid w:val="00D75A9E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Strong">
    <w:name w:val="Strong"/>
    <w:uiPriority w:val="22"/>
    <w:qFormat/>
    <w:rsid w:val="00D75A9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3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5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3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ios@nus.edu.s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B3E85C-EC2F-4EF0-BEB4-CCF4565531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/NO</vt:lpstr>
    </vt:vector>
  </TitlesOfParts>
  <Company>National University of Singapore</Company>
  <LinksUpToDate>false</LinksUpToDate>
  <CharactersWithSpaces>586</CharactersWithSpaces>
  <SharedDoc>false</SharedDoc>
  <HLinks>
    <vt:vector size="6" baseType="variant">
      <vt:variant>
        <vt:i4>458813</vt:i4>
      </vt:variant>
      <vt:variant>
        <vt:i4>0</vt:i4>
      </vt:variant>
      <vt:variant>
        <vt:i4>0</vt:i4>
      </vt:variant>
      <vt:variant>
        <vt:i4>5</vt:i4>
      </vt:variant>
      <vt:variant>
        <vt:lpwstr>mailto:valerie.yeo@nus.edu.s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os@nus.edu.sg</dc:creator>
  <cp:keywords/>
  <cp:lastModifiedBy>arios</cp:lastModifiedBy>
  <cp:revision>4</cp:revision>
  <cp:lastPrinted>2009-11-11T09:08:00Z</cp:lastPrinted>
  <dcterms:created xsi:type="dcterms:W3CDTF">2021-06-11T05:51:00Z</dcterms:created>
  <dcterms:modified xsi:type="dcterms:W3CDTF">2021-09-07T02:00:00Z</dcterms:modified>
</cp:coreProperties>
</file>